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196A" w:rsidRDefault="00B4196A" w:rsidP="00B4196A">
      <w:proofErr w:type="gramStart"/>
      <w:r>
        <w:t>0011000000000000 ;Start</w:t>
      </w:r>
      <w:proofErr w:type="gramEnd"/>
      <w:r>
        <w:t xml:space="preserve"> the program at x3000</w:t>
      </w:r>
    </w:p>
    <w:p w:rsidR="00B4196A" w:rsidRDefault="00B4196A" w:rsidP="00B4196A">
      <w:proofErr w:type="gramStart"/>
      <w:r>
        <w:t>0010001001001111 ;Load</w:t>
      </w:r>
      <w:proofErr w:type="gramEnd"/>
      <w:r>
        <w:t xml:space="preserve"> mem[x3050] into R1</w:t>
      </w:r>
    </w:p>
    <w:p w:rsidR="00B4196A" w:rsidRDefault="00B4196A" w:rsidP="00B4196A">
      <w:r>
        <w:t xml:space="preserve">0010011001010001 ;Load mask </w:t>
      </w:r>
      <w:proofErr w:type="spellStart"/>
      <w:r>
        <w:t>val</w:t>
      </w:r>
      <w:proofErr w:type="spellEnd"/>
      <w:r>
        <w:t xml:space="preserve"> from mem[x3053] int</w:t>
      </w:r>
      <w:r>
        <w:t>o</w:t>
      </w:r>
      <w:r>
        <w:t xml:space="preserve"> R3</w:t>
      </w:r>
      <w:bookmarkStart w:id="0" w:name="_GoBack"/>
      <w:bookmarkEnd w:id="0"/>
    </w:p>
    <w:p w:rsidR="00B4196A" w:rsidRDefault="00B4196A" w:rsidP="00B4196A">
      <w:proofErr w:type="gramStart"/>
      <w:r>
        <w:t>0101100100100000 ;Clear</w:t>
      </w:r>
      <w:proofErr w:type="gramEnd"/>
      <w:r>
        <w:t xml:space="preserve"> R4</w:t>
      </w:r>
    </w:p>
    <w:p w:rsidR="00B4196A" w:rsidRDefault="00B4196A" w:rsidP="00B4196A">
      <w:proofErr w:type="gramStart"/>
      <w:r>
        <w:t>0010010001001101 ;Load</w:t>
      </w:r>
      <w:proofErr w:type="gramEnd"/>
      <w:r>
        <w:t xml:space="preserve"> mem[x3051] into R2</w:t>
      </w:r>
    </w:p>
    <w:p w:rsidR="00B4196A" w:rsidRDefault="00B4196A" w:rsidP="00B4196A">
      <w:proofErr w:type="gramStart"/>
      <w:r>
        <w:t>1001010010111111 ;Not</w:t>
      </w:r>
      <w:proofErr w:type="gramEnd"/>
      <w:r>
        <w:t xml:space="preserve"> R2</w:t>
      </w:r>
    </w:p>
    <w:p w:rsidR="00B4196A" w:rsidRDefault="00B4196A" w:rsidP="00B4196A">
      <w:proofErr w:type="gramStart"/>
      <w:r>
        <w:t>0001010010100001 ;Add</w:t>
      </w:r>
      <w:proofErr w:type="gramEnd"/>
      <w:r>
        <w:t xml:space="preserve"> #1 to R2</w:t>
      </w:r>
    </w:p>
    <w:p w:rsidR="00B4196A" w:rsidRDefault="00B4196A" w:rsidP="00B4196A">
      <w:proofErr w:type="gramStart"/>
      <w:r>
        <w:t>0001010010101111 ;Add</w:t>
      </w:r>
      <w:proofErr w:type="gramEnd"/>
      <w:r>
        <w:t xml:space="preserve"> #15 to R2</w:t>
      </w:r>
    </w:p>
    <w:p w:rsidR="00B4196A" w:rsidRDefault="00B4196A" w:rsidP="00B4196A">
      <w:proofErr w:type="gramStart"/>
      <w:r>
        <w:t>0000100000001000 ;</w:t>
      </w:r>
      <w:proofErr w:type="spellStart"/>
      <w:r>
        <w:t>goto</w:t>
      </w:r>
      <w:proofErr w:type="spellEnd"/>
      <w:proofErr w:type="gramEnd"/>
      <w:r>
        <w:t xml:space="preserve"> x3010 , </w:t>
      </w:r>
      <w:proofErr w:type="spellStart"/>
      <w:r>
        <w:t>BRn</w:t>
      </w:r>
      <w:proofErr w:type="spellEnd"/>
    </w:p>
    <w:p w:rsidR="00B4196A" w:rsidRDefault="00B4196A" w:rsidP="00B4196A">
      <w:proofErr w:type="gramStart"/>
      <w:r>
        <w:t>0101100001000011 ;Mask</w:t>
      </w:r>
      <w:proofErr w:type="gramEnd"/>
      <w:r>
        <w:t xml:space="preserve"> R1 with R3, store into R4</w:t>
      </w:r>
    </w:p>
    <w:p w:rsidR="00B4196A" w:rsidRDefault="00B4196A" w:rsidP="00B4196A">
      <w:proofErr w:type="gramStart"/>
      <w:r>
        <w:t>0000010000000011 ;</w:t>
      </w:r>
      <w:proofErr w:type="spellStart"/>
      <w:r>
        <w:t>goto</w:t>
      </w:r>
      <w:proofErr w:type="spellEnd"/>
      <w:proofErr w:type="gramEnd"/>
      <w:r>
        <w:t xml:space="preserve"> x300D ,</w:t>
      </w:r>
      <w:proofErr w:type="spellStart"/>
      <w:r>
        <w:t>BRz</w:t>
      </w:r>
      <w:proofErr w:type="spellEnd"/>
    </w:p>
    <w:p w:rsidR="00B4196A" w:rsidRDefault="00B4196A" w:rsidP="00B4196A">
      <w:proofErr w:type="gramStart"/>
      <w:r>
        <w:t>0001001001000001 ;Add</w:t>
      </w:r>
      <w:proofErr w:type="gramEnd"/>
      <w:r>
        <w:t xml:space="preserve"> R1 with R1</w:t>
      </w:r>
    </w:p>
    <w:p w:rsidR="00B4196A" w:rsidRDefault="00B4196A" w:rsidP="00B4196A">
      <w:proofErr w:type="gramStart"/>
      <w:r>
        <w:t>0001001001100001 ;Add</w:t>
      </w:r>
      <w:proofErr w:type="gramEnd"/>
      <w:r>
        <w:t xml:space="preserve"> #1 to R1</w:t>
      </w:r>
    </w:p>
    <w:p w:rsidR="00B4196A" w:rsidRDefault="00B4196A" w:rsidP="00B4196A">
      <w:proofErr w:type="gramStart"/>
      <w:r>
        <w:t>0000111000000001 ;</w:t>
      </w:r>
      <w:proofErr w:type="spellStart"/>
      <w:r>
        <w:t>goto</w:t>
      </w:r>
      <w:proofErr w:type="spellEnd"/>
      <w:proofErr w:type="gramEnd"/>
      <w:r>
        <w:t xml:space="preserve"> x300E, </w:t>
      </w:r>
      <w:proofErr w:type="spellStart"/>
      <w:r>
        <w:t>BRnzp</w:t>
      </w:r>
      <w:proofErr w:type="spellEnd"/>
    </w:p>
    <w:p w:rsidR="00B4196A" w:rsidRDefault="00B4196A" w:rsidP="00B4196A">
      <w:proofErr w:type="gramStart"/>
      <w:r>
        <w:t>0001001001000001 ;Add</w:t>
      </w:r>
      <w:proofErr w:type="gramEnd"/>
      <w:r>
        <w:t xml:space="preserve"> R1 with R1</w:t>
      </w:r>
    </w:p>
    <w:p w:rsidR="00B4196A" w:rsidRDefault="00B4196A" w:rsidP="00B4196A">
      <w:proofErr w:type="gramStart"/>
      <w:r>
        <w:t>0001010010111111 ;Decrement</w:t>
      </w:r>
      <w:proofErr w:type="gramEnd"/>
      <w:r>
        <w:t xml:space="preserve"> R2</w:t>
      </w:r>
    </w:p>
    <w:p w:rsidR="00B4196A" w:rsidRDefault="00B4196A" w:rsidP="00B4196A">
      <w:proofErr w:type="gramStart"/>
      <w:r>
        <w:t>0000111111110111 ;</w:t>
      </w:r>
      <w:proofErr w:type="spellStart"/>
      <w:r>
        <w:t>goto</w:t>
      </w:r>
      <w:proofErr w:type="spellEnd"/>
      <w:proofErr w:type="gramEnd"/>
      <w:r>
        <w:t xml:space="preserve"> x3007, </w:t>
      </w:r>
      <w:proofErr w:type="spellStart"/>
      <w:r>
        <w:t>BRnzp</w:t>
      </w:r>
      <w:proofErr w:type="spellEnd"/>
    </w:p>
    <w:p w:rsidR="00B4196A" w:rsidRDefault="00B4196A" w:rsidP="00B4196A">
      <w:proofErr w:type="gramStart"/>
      <w:r>
        <w:t>0011001001000001 ;Store</w:t>
      </w:r>
      <w:proofErr w:type="gramEnd"/>
      <w:r>
        <w:t xml:space="preserve"> R1 to mem[x3052]</w:t>
      </w:r>
    </w:p>
    <w:p w:rsidR="00BE15B4" w:rsidRDefault="00B4196A" w:rsidP="00B4196A">
      <w:proofErr w:type="gramStart"/>
      <w:r>
        <w:t>1111000000100101 ;HALT</w:t>
      </w:r>
      <w:proofErr w:type="gramEnd"/>
    </w:p>
    <w:sectPr w:rsidR="00BE15B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41A1D" w:rsidRDefault="00441A1D" w:rsidP="00B4196A">
      <w:pPr>
        <w:spacing w:after="0" w:line="240" w:lineRule="auto"/>
      </w:pPr>
      <w:r>
        <w:separator/>
      </w:r>
    </w:p>
  </w:endnote>
  <w:endnote w:type="continuationSeparator" w:id="0">
    <w:p w:rsidR="00441A1D" w:rsidRDefault="00441A1D" w:rsidP="00B419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41A1D" w:rsidRDefault="00441A1D" w:rsidP="00B4196A">
      <w:pPr>
        <w:spacing w:after="0" w:line="240" w:lineRule="auto"/>
      </w:pPr>
      <w:r>
        <w:separator/>
      </w:r>
    </w:p>
  </w:footnote>
  <w:footnote w:type="continuationSeparator" w:id="0">
    <w:p w:rsidR="00441A1D" w:rsidRDefault="00441A1D" w:rsidP="00B419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96A" w:rsidRDefault="00B4196A">
    <w:pPr>
      <w:pStyle w:val="Header"/>
      <w:rPr>
        <w:b/>
        <w:i/>
      </w:rPr>
    </w:pPr>
    <w:r>
      <w:rPr>
        <w:b/>
        <w:i/>
      </w:rPr>
      <w:t>DO NOT COPY THIS LINE: put x8000 into mem[x3053]</w:t>
    </w:r>
  </w:p>
  <w:p w:rsidR="00B4196A" w:rsidRPr="00B4196A" w:rsidRDefault="00B4196A">
    <w:pPr>
      <w:pStyle w:val="Header"/>
      <w:rPr>
        <w:b/>
        <w:i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1MTWxNLEwNzAxMTFS0lEKTi0uzszPAykwrAUA7beVmSwAAAA="/>
  </w:docVars>
  <w:rsids>
    <w:rsidRoot w:val="00B4196A"/>
    <w:rsid w:val="00326729"/>
    <w:rsid w:val="00441A1D"/>
    <w:rsid w:val="005A747E"/>
    <w:rsid w:val="0091388A"/>
    <w:rsid w:val="00B4196A"/>
    <w:rsid w:val="00BE15B4"/>
    <w:rsid w:val="00EE4604"/>
    <w:rsid w:val="00FE5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B2531"/>
  <w15:chartTrackingRefBased/>
  <w15:docId w15:val="{6B4B04E5-564E-44D7-BCEC-8D832B293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19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196A"/>
  </w:style>
  <w:style w:type="paragraph" w:styleId="Footer">
    <w:name w:val="footer"/>
    <w:basedOn w:val="Normal"/>
    <w:link w:val="FooterChar"/>
    <w:uiPriority w:val="99"/>
    <w:unhideWhenUsed/>
    <w:rsid w:val="00B419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19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01</Words>
  <Characters>581</Characters>
  <Application>Microsoft Office Word</Application>
  <DocSecurity>0</DocSecurity>
  <Lines>4</Lines>
  <Paragraphs>1</Paragraphs>
  <ScaleCrop>false</ScaleCrop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uben  Hernandez</dc:creator>
  <cp:keywords/>
  <dc:description/>
  <cp:lastModifiedBy>Reuben  Hernandez</cp:lastModifiedBy>
  <cp:revision>1</cp:revision>
  <dcterms:created xsi:type="dcterms:W3CDTF">2017-10-27T02:38:00Z</dcterms:created>
  <dcterms:modified xsi:type="dcterms:W3CDTF">2017-10-27T02:48:00Z</dcterms:modified>
</cp:coreProperties>
</file>